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1F26" w:rsidRDefault="00960FEE" w:rsidP="00960FEE">
      <w:pPr>
        <w:jc w:val="center"/>
        <w:rPr>
          <w:b/>
          <w:sz w:val="32"/>
          <w:lang w:val="en-PH"/>
        </w:rPr>
      </w:pPr>
      <w:r>
        <w:rPr>
          <w:b/>
          <w:sz w:val="32"/>
          <w:lang w:val="en-PH"/>
        </w:rPr>
        <w:t>TWO</w:t>
      </w:r>
    </w:p>
    <w:p w:rsidR="00960FEE" w:rsidRDefault="00960FEE" w:rsidP="00960FEE">
      <w:pPr>
        <w:rPr>
          <w:lang w:val="en-PH"/>
        </w:rPr>
      </w:pPr>
      <w:r>
        <w:rPr>
          <w:lang w:val="en-PH"/>
        </w:rPr>
        <w:t xml:space="preserve">He stared through the steel bars that marked the perimeter of the cell, but it was not the bars themselves that he was interested </w:t>
      </w:r>
      <w:r w:rsidR="00A8464F">
        <w:rPr>
          <w:lang w:val="en-PH"/>
        </w:rPr>
        <w:t>i</w:t>
      </w:r>
      <w:r>
        <w:rPr>
          <w:lang w:val="en-PH"/>
        </w:rPr>
        <w:t>n, which was why he stared through the same and toward the two beautiful young women who are at the other side of those same bars. The smile that was on his face widened as he noted the expression that the two of them are wearing, after all, it was the only thing that he needed to see for him to be sure that the two of them were having mixed feelings at that moment, and he did not have to ask them anything for him to know that at the same time that they are glaring at him, they are also silently hoping that he would just leave them alone.</w:t>
      </w:r>
    </w:p>
    <w:p w:rsidR="00960FEE" w:rsidRDefault="00960FEE" w:rsidP="00960FEE">
      <w:pPr>
        <w:rPr>
          <w:lang w:val="en-PH"/>
        </w:rPr>
      </w:pPr>
      <w:r>
        <w:rPr>
          <w:lang w:val="en-PH"/>
        </w:rPr>
        <w:t xml:space="preserve">Perhaps there was a part of the man that the Organization had given the moniker of the Baker that would have agreed with the silent hopes of the two beautiful young women who are at the other side of the cell, but even that part of him was effectively silenced as he took in the appearance of the two young women in front of him, and as the smile on his face widened, the man known as the Baker turned his attention back into the present so that he could look at the </w:t>
      </w:r>
      <w:proofErr w:type="gramStart"/>
      <w:r>
        <w:rPr>
          <w:lang w:val="en-PH"/>
        </w:rPr>
        <w:t>direction</w:t>
      </w:r>
      <w:proofErr w:type="gramEnd"/>
      <w:r>
        <w:rPr>
          <w:lang w:val="en-PH"/>
        </w:rPr>
        <w:t xml:space="preserve"> of the two young women who are at the other side of the cell.</w:t>
      </w:r>
    </w:p>
    <w:p w:rsidR="00960FEE" w:rsidRDefault="00960FEE" w:rsidP="00960FEE">
      <w:pPr>
        <w:rPr>
          <w:lang w:val="en-PH"/>
        </w:rPr>
      </w:pPr>
      <w:r>
        <w:rPr>
          <w:lang w:val="en-PH"/>
        </w:rPr>
        <w:t xml:space="preserve">If he was being honest, the Baker would have to admit that he was not the least bit surprised to see that the two of them were embracing each other as they glared at him – and indeed, he could not help but remark to himself that he would have been more surprised if they are not in the position that they are in at that moment </w:t>
      </w:r>
      <w:r w:rsidR="00B37F68">
        <w:rPr>
          <w:lang w:val="en-PH"/>
        </w:rPr>
        <w:t>–</w:t>
      </w:r>
      <w:r>
        <w:rPr>
          <w:lang w:val="en-PH"/>
        </w:rPr>
        <w:t xml:space="preserve"> </w:t>
      </w:r>
      <w:r w:rsidR="00B37F68">
        <w:rPr>
          <w:lang w:val="en-PH"/>
        </w:rPr>
        <w:t>and in such a way that they are covering their most sensitive of parts and their breasts, though in that regard, they are not always successful because they had to move now and then. Even if it was true that they are doing their best to cover the entrance to their most intimate of parts, it does not mean that he could not confirm that the two of them had indeed complied with the order that they had been given during their first session.</w:t>
      </w:r>
    </w:p>
    <w:p w:rsidR="00B37F68" w:rsidRDefault="00B37F68" w:rsidP="00960FEE">
      <w:pPr>
        <w:rPr>
          <w:lang w:val="en-PH"/>
        </w:rPr>
      </w:pPr>
      <w:r>
        <w:rPr>
          <w:lang w:val="en-PH"/>
        </w:rPr>
        <w:t xml:space="preserve">The Baker shook his head – and there was nothing mental about the action that he had taken – even as he reminded himself that it was not as if either of them had a choice in regards to that matter. After all, the two of them were taken to a special room where they were restrained in the most exposed position possible so that </w:t>
      </w:r>
      <w:r w:rsidR="00A8464F">
        <w:rPr>
          <w:lang w:val="en-PH"/>
        </w:rPr>
        <w:t>several</w:t>
      </w:r>
      <w:r>
        <w:rPr>
          <w:lang w:val="en-PH"/>
        </w:rPr>
        <w:t xml:space="preserve"> specialist slaves – under the supervision of members of the staff, of course – had shaved all of their hair from under their necks. </w:t>
      </w:r>
    </w:p>
    <w:p w:rsidR="00B37F68" w:rsidRDefault="00B37F68" w:rsidP="00960FEE">
      <w:pPr>
        <w:rPr>
          <w:lang w:val="en-PH"/>
        </w:rPr>
      </w:pPr>
      <w:r>
        <w:rPr>
          <w:lang w:val="en-PH"/>
        </w:rPr>
        <w:lastRenderedPageBreak/>
        <w:t xml:space="preserve">He could not help but remark to himself that there was an option for him to have gathered all the pubic hair that had been shaved from the groin of his two trainees, but with another shake of his head – and this time, it was only a mental action – he told himself that because he had not given that order </w:t>
      </w:r>
      <w:r w:rsidR="00A8464F">
        <w:rPr>
          <w:lang w:val="en-PH"/>
        </w:rPr>
        <w:t>before</w:t>
      </w:r>
      <w:r>
        <w:rPr>
          <w:lang w:val="en-PH"/>
        </w:rPr>
        <w:t xml:space="preserve"> the evolution, then the members of the staff had not seen any reason to keep th</w:t>
      </w:r>
      <w:r w:rsidR="00A8464F">
        <w:rPr>
          <w:lang w:val="en-PH"/>
        </w:rPr>
        <w:t>at</w:t>
      </w:r>
      <w:r>
        <w:rPr>
          <w:lang w:val="en-PH"/>
        </w:rPr>
        <w:t xml:space="preserve"> shaved hair.  That smile on his face widened – and he wondered if his trainees had seen it – even as he told himself that he could have watched the two of them swallowing the pubic hair of the other if they had kept those.</w:t>
      </w:r>
    </w:p>
    <w:p w:rsidR="00B37F68" w:rsidRDefault="00B37F68" w:rsidP="00960FEE">
      <w:pPr>
        <w:rPr>
          <w:lang w:val="en-PH"/>
        </w:rPr>
      </w:pPr>
      <w:r>
        <w:rPr>
          <w:lang w:val="en-PH"/>
        </w:rPr>
        <w:t xml:space="preserve">The Baker forced himself to return to the present, a few moments later, and at the same time that he did so, he turned his attention toward the direction of the older of his two trainees. Sometime during that short interval that he was doing nothing but think of the possibility of making them eat the pubic hair of the other, Mary had managed to gather some courage, and she was now looking at his direction with more hostility than fear. </w:t>
      </w:r>
    </w:p>
    <w:p w:rsidR="00B37F68" w:rsidRDefault="00B37F68" w:rsidP="00960FEE">
      <w:pPr>
        <w:rPr>
          <w:lang w:val="en-PH"/>
        </w:rPr>
      </w:pPr>
      <w:r>
        <w:rPr>
          <w:lang w:val="en-PH"/>
        </w:rPr>
        <w:t xml:space="preserve">That expression that the older of his two trainees was wearing at that moment made him wonder if she had reminded herself that she is the older of the two of them, and thus, she has to be the stronger of the two of them. In the end, it was a matter of no consequence to the Baker, and indeed, as if to provide him with </w:t>
      </w:r>
      <w:r w:rsidR="00A8464F">
        <w:rPr>
          <w:lang w:val="en-PH"/>
        </w:rPr>
        <w:t xml:space="preserve">a </w:t>
      </w:r>
      <w:r>
        <w:rPr>
          <w:lang w:val="en-PH"/>
        </w:rPr>
        <w:t>further reminder that such was the case, when Mary realized that he was looking at her direction, it was as if the courage that she had gathered had fled, and within a moment or two, she was staring at him with an expression that told him that the fear brought about by the anticipation of what he was going to do to her had returned on her visage.</w:t>
      </w:r>
    </w:p>
    <w:p w:rsidR="00B37F68" w:rsidRDefault="00B37F68" w:rsidP="00960FEE">
      <w:pPr>
        <w:rPr>
          <w:lang w:val="en-PH"/>
        </w:rPr>
      </w:pPr>
      <w:r>
        <w:rPr>
          <w:lang w:val="en-PH"/>
        </w:rPr>
        <w:t xml:space="preserve">The Baker could not help but silently note to himself that Mary would not have to wait long before she could figure out for herself what his plans for her are going to be, and as another smile appeared on his face, he saw her flinch. Rather than take a step forward, however, so that he could minimize the distance between the two of them, the </w:t>
      </w:r>
      <w:r w:rsidR="0033276F">
        <w:rPr>
          <w:lang w:val="en-PH"/>
        </w:rPr>
        <w:t>Baker instead turned his attention away from her, but the reason that he had done that was so that he could focus his gaze toward the direction of the other woman who was at the other side of those bars.</w:t>
      </w:r>
    </w:p>
    <w:p w:rsidR="0033276F" w:rsidRDefault="0033276F" w:rsidP="00960FEE">
      <w:pPr>
        <w:rPr>
          <w:lang w:val="en-PH"/>
        </w:rPr>
      </w:pPr>
      <w:r>
        <w:rPr>
          <w:lang w:val="en-PH"/>
        </w:rPr>
        <w:t>She flinched when she realized that her trainer had now turned his attention toward her direction, and the expression that was on the face of Peyton at that moment turned to display an even more submissive expression, indeed, the Baker could have sworn that she was now getting ready to promise him anything if it mean</w:t>
      </w:r>
      <w:r w:rsidR="00A8464F">
        <w:rPr>
          <w:lang w:val="en-PH"/>
        </w:rPr>
        <w:t>s</w:t>
      </w:r>
      <w:r>
        <w:rPr>
          <w:lang w:val="en-PH"/>
        </w:rPr>
        <w:t xml:space="preserve"> that she would be spared from further punishment and </w:t>
      </w:r>
      <w:r>
        <w:rPr>
          <w:lang w:val="en-PH"/>
        </w:rPr>
        <w:lastRenderedPageBreak/>
        <w:t>humiliation, but the younger of the two women at the other side of those bars would learn that she could promise to be the most obedient slave in the world, and still go through punishment and humiliation, after all, once he is done with her, she would be nothing more than an obedient living plaything who ha</w:t>
      </w:r>
      <w:r w:rsidR="00A8464F">
        <w:rPr>
          <w:lang w:val="en-PH"/>
        </w:rPr>
        <w:t>s</w:t>
      </w:r>
      <w:r>
        <w:rPr>
          <w:lang w:val="en-PH"/>
        </w:rPr>
        <w:t xml:space="preserve"> learned that she cannot bargain with her betters. She would be better off obeying the orders that she has been given without hesitation, and as that thought entered the forefront of his mind, he allowed the smile that was on his face to widen.</w:t>
      </w:r>
    </w:p>
    <w:p w:rsidR="0033276F" w:rsidRDefault="0033276F" w:rsidP="00960FEE">
      <w:pPr>
        <w:rPr>
          <w:lang w:val="en-PH"/>
        </w:rPr>
      </w:pPr>
      <w:r>
        <w:rPr>
          <w:lang w:val="en-PH"/>
        </w:rPr>
        <w:t>Naturally, there was no way that either Peyton or Mary could read the thoughts that were going through the forefront of his mind, but it would appear that they both could tell the general direction that his thoughts are going as the two of them flinched at the same time that those thoughts had entered the forefront of his mind. It was after the two of them had recovered from what had happened that he finally took a single step forward, but if they were expecting him to follow that up with another step, then they would be disappointed, as the next thi</w:t>
      </w:r>
      <w:r w:rsidR="00A8464F">
        <w:rPr>
          <w:lang w:val="en-PH"/>
        </w:rPr>
        <w:t>n</w:t>
      </w:r>
      <w:r>
        <w:rPr>
          <w:lang w:val="en-PH"/>
        </w:rPr>
        <w:t>g that he did was simply to stare at the two of them.</w:t>
      </w:r>
    </w:p>
    <w:p w:rsidR="0033276F" w:rsidRDefault="0033276F" w:rsidP="00960FEE">
      <w:pPr>
        <w:rPr>
          <w:lang w:val="en-PH"/>
        </w:rPr>
      </w:pPr>
      <w:r>
        <w:rPr>
          <w:lang w:val="en-PH"/>
        </w:rPr>
        <w:t xml:space="preserve">The Baker reminded himself that neither of them have any idea how much time had passed since they had been taken, and if he was being honest, the trainer would have to admit that he has no idea himself, after all, he had not bothered to read the detailed report that the members of the capture team had prepared for him. He supposed that they would have been able to get a clue if he were to feed them breakfast – and admittedly, that was something that he was looking forward to given how his past trainees had reacted to that </w:t>
      </w:r>
      <w:r w:rsidR="00B02C4D">
        <w:rPr>
          <w:lang w:val="en-PH"/>
        </w:rPr>
        <w:t>–</w:t>
      </w:r>
      <w:r>
        <w:rPr>
          <w:lang w:val="en-PH"/>
        </w:rPr>
        <w:t xml:space="preserve"> </w:t>
      </w:r>
      <w:r w:rsidR="00B02C4D">
        <w:rPr>
          <w:lang w:val="en-PH"/>
        </w:rPr>
        <w:t>but it was still not time for that.</w:t>
      </w:r>
    </w:p>
    <w:p w:rsidR="0017348B" w:rsidRDefault="00B02C4D" w:rsidP="0068499A">
      <w:pPr>
        <w:rPr>
          <w:lang w:val="en-PH"/>
        </w:rPr>
      </w:pPr>
      <w:r>
        <w:rPr>
          <w:lang w:val="en-PH"/>
        </w:rPr>
        <w:t>He finally star</w:t>
      </w:r>
      <w:r w:rsidR="00A8464F">
        <w:rPr>
          <w:lang w:val="en-PH"/>
        </w:rPr>
        <w:t>t</w:t>
      </w:r>
      <w:r>
        <w:rPr>
          <w:lang w:val="en-PH"/>
        </w:rPr>
        <w:t>ed to walk toward their direction with a purposeful gait, though he was not the least bit surprised that neither of them had realized what he was doing until a few moments later, after all, after he had taken that single step forward and he had paused, he gave them the impression that he would do the same thing again. If pressed, the Baker would admit that such was the reason that he had done it in the first place, but then he mentally shook his head so that he could chase those thoughts away from the forefront of his mind.</w:t>
      </w:r>
    </w:p>
    <w:p w:rsidR="00B02C4D" w:rsidRDefault="00B02C4D" w:rsidP="0068499A">
      <w:pPr>
        <w:rPr>
          <w:lang w:val="en-PH"/>
        </w:rPr>
      </w:pPr>
      <w:r>
        <w:rPr>
          <w:lang w:val="en-PH"/>
        </w:rPr>
        <w:t>It was, however, the sound of the passage th</w:t>
      </w:r>
      <w:r w:rsidR="00A8464F">
        <w:rPr>
          <w:lang w:val="en-PH"/>
        </w:rPr>
        <w:t>r</w:t>
      </w:r>
      <w:r>
        <w:rPr>
          <w:lang w:val="en-PH"/>
        </w:rPr>
        <w:t xml:space="preserve">ough the steel bars in front of him opening that made him return to the present. He spared only a single glance toward the direction of the automatic mechanism that allowed that door to open in the first place, preferring instead to keep his attention focused toward the direction of his trainees, and the smile on his face widened yet </w:t>
      </w:r>
      <w:r>
        <w:rPr>
          <w:lang w:val="en-PH"/>
        </w:rPr>
        <w:lastRenderedPageBreak/>
        <w:t>again even as he noted to himself that both of them reacted the exact way that he had expected from them, after all, the two of them flinched, and a glance toward the direction of their eyes was the only thing that he needed to see to know that both of them are now seriously considering moving away from each other.</w:t>
      </w:r>
    </w:p>
    <w:p w:rsidR="00B02C4D" w:rsidRDefault="00B02C4D" w:rsidP="0068499A">
      <w:pPr>
        <w:rPr>
          <w:lang w:val="en-PH"/>
        </w:rPr>
      </w:pPr>
      <w:r>
        <w:rPr>
          <w:lang w:val="en-PH"/>
        </w:rPr>
        <w:t>At that point, it was not because they are willing to offer the other so that the other young woman could be spared – and even if that was the case, he had no plans of sparing either one of them given that this is their first session – but rather, it was because they are desperate to avoid what they are sure would be the pain and humiliation that they would suffer in his hands. He placed yet another wide smile on his face even as he told himself that both of them are correct to assume that they would suffer pain and humiliation for this first session of their training, and it was that thought that caused his eyes to widen even as he suddenly increased the pace with which he was walking toward the direction of the two women.</w:t>
      </w:r>
    </w:p>
    <w:p w:rsidR="00B02C4D" w:rsidRDefault="00B02C4D" w:rsidP="0068499A">
      <w:pPr>
        <w:rPr>
          <w:lang w:val="en-PH"/>
        </w:rPr>
      </w:pPr>
      <w:r>
        <w:rPr>
          <w:lang w:val="en-PH"/>
        </w:rPr>
        <w:t xml:space="preserve">As the Baker had expected, the moment that they realized what he was doing, both of them let out surprised screams that, at the same time, pleaded with him to spare them. If anything, however, the desperate pleas that escaped from their lips at that moment served only to stroke the figurative flames of lust that he was feeling for them, and soon enough, the two of them realized that what they had done would not be enough. </w:t>
      </w:r>
    </w:p>
    <w:p w:rsidR="00355766" w:rsidRDefault="00355766" w:rsidP="0068499A">
      <w:pPr>
        <w:rPr>
          <w:lang w:val="en-PH"/>
        </w:rPr>
      </w:pPr>
      <w:r>
        <w:rPr>
          <w:lang w:val="en-PH"/>
        </w:rPr>
        <w:t>It was at that point, that they finally moved from the position that saw them embracing each other in their vain attempt to comfort the other. The moment that Mary and Peyton had broken from their embrace, they darted toward the direction opposite from where the Baker had come from, but whereas Mary was able to reach one corner of the room after that had happened, the same could not be said about Peyton, though the Baker would also have to admit that he had specifically targeted the younger celebrity, and as soon as he had wrapped the fingers of his right hand around the wrists of Peyton, he used that as his leverage to pull her closer toward his direction, even as a surprised scream escaped f</w:t>
      </w:r>
      <w:r w:rsidR="00A8464F">
        <w:rPr>
          <w:lang w:val="en-PH"/>
        </w:rPr>
        <w:t>ro</w:t>
      </w:r>
      <w:r>
        <w:rPr>
          <w:lang w:val="en-PH"/>
        </w:rPr>
        <w:t>m the lips of the beautiful blond</w:t>
      </w:r>
      <w:r w:rsidR="00FC32DD">
        <w:rPr>
          <w:lang w:val="en-PH"/>
        </w:rPr>
        <w:t>.</w:t>
      </w:r>
    </w:p>
    <w:p w:rsidR="00FC32DD" w:rsidRDefault="00FC32DD" w:rsidP="0068499A">
      <w:pPr>
        <w:rPr>
          <w:lang w:val="en-PH"/>
        </w:rPr>
      </w:pPr>
      <w:r>
        <w:rPr>
          <w:lang w:val="en-PH"/>
        </w:rPr>
        <w:t>“Where do you think are you going, Fuck-Kitten?” he asked at the same time that her body crashed against his. The sound that escaped from the lips of the younger celebrity echoed around the room at the same time that he asked that question, but even though it was true that it was her hitting h</w:t>
      </w:r>
      <w:r w:rsidR="000B52C0">
        <w:rPr>
          <w:lang w:val="en-PH"/>
        </w:rPr>
        <w:t xml:space="preserve">is body that caused that sound, the sound that she made was more of </w:t>
      </w:r>
      <w:r w:rsidR="00A8464F">
        <w:rPr>
          <w:lang w:val="en-PH"/>
        </w:rPr>
        <w:t xml:space="preserve">a </w:t>
      </w:r>
      <w:r w:rsidR="000B52C0">
        <w:rPr>
          <w:lang w:val="en-PH"/>
        </w:rPr>
        <w:t>surprise than pain.</w:t>
      </w:r>
    </w:p>
    <w:p w:rsidR="000B52C0" w:rsidRDefault="000B52C0" w:rsidP="0068499A">
      <w:pPr>
        <w:rPr>
          <w:lang w:val="en-PH"/>
        </w:rPr>
      </w:pPr>
      <w:r>
        <w:rPr>
          <w:lang w:val="en-PH"/>
        </w:rPr>
        <w:lastRenderedPageBreak/>
        <w:t>If Peyton had been expecting him to turn his attention toward her as a result of the sound that had escaped from her lips, then she would be disappointed, as the only thing that the Baker did, a few moments later, was to turn her attention toward the direction of Mary. It was not just so that he could confirm that the older celebrity was indeed cowering in that corner of the room that was the reason for him turning his gaze toward her, it was also so that he could look at her directly as he said, a few moments later, “You get to watch what would happen to you after I am done with your friend,” and though he placed a smile on his face, a few moments later, there was nothing friendly about the smile that he wearing even as he added, “You best not turn your attention away, otherwise, what will happen to her would seem like a lover’s caress compared to what would happen to you.”</w:t>
      </w:r>
    </w:p>
    <w:p w:rsidR="000B52C0" w:rsidRDefault="000B52C0" w:rsidP="0068499A">
      <w:pPr>
        <w:rPr>
          <w:lang w:val="en-PH"/>
        </w:rPr>
      </w:pPr>
      <w:r>
        <w:rPr>
          <w:lang w:val="en-PH"/>
        </w:rPr>
        <w:t xml:space="preserve">The Baker did not even bother to ask Mary if she understood – and indeed, he would have been </w:t>
      </w:r>
      <w:r w:rsidR="00954491">
        <w:rPr>
          <w:lang w:val="en-PH"/>
        </w:rPr>
        <w:t xml:space="preserve">more than happy </w:t>
      </w:r>
      <w:r w:rsidR="00051791">
        <w:rPr>
          <w:lang w:val="en-PH"/>
        </w:rPr>
        <w:t xml:space="preserve">if she were to turn her attention away from him as it would have given him an excuse to punish her – before he turned his attention toward the direction of Peyton who could do nothing but flinch yet again. He could see her part her lips, a few moments later, but though it was true that she wanted to say something, she did not get the chance to do so before he said, </w:t>
      </w:r>
      <w:r w:rsidR="00E751A0">
        <w:rPr>
          <w:lang w:val="en-PH"/>
        </w:rPr>
        <w:t>“You get to experience the cock of your trainer first,” he paused just so that she could see the smile that he was wearing, before he then added, “I suppose that you could say that you are lucky in that regard.”</w:t>
      </w:r>
    </w:p>
    <w:p w:rsidR="00E751A0" w:rsidRDefault="00E751A0" w:rsidP="0068499A">
      <w:pPr>
        <w:rPr>
          <w:lang w:val="en-PH"/>
        </w:rPr>
      </w:pPr>
      <w:r>
        <w:rPr>
          <w:lang w:val="en-PH"/>
        </w:rPr>
        <w:t>He was not pulling her leg with the words that had escaped from his lips, after all, the fact that she would be the first mean</w:t>
      </w:r>
      <w:r w:rsidR="00A8464F">
        <w:rPr>
          <w:lang w:val="en-PH"/>
        </w:rPr>
        <w:t>t</w:t>
      </w:r>
      <w:r>
        <w:rPr>
          <w:lang w:val="en-PH"/>
        </w:rPr>
        <w:t xml:space="preserve"> that she would not have to wait until her trainer had recovered before she could get his seed in her cunt. Had she come second, then she would have to wait until he had recovered, and that would probably be a wait that would see her cunt playing host to his cock.</w:t>
      </w:r>
    </w:p>
    <w:p w:rsidR="00E751A0" w:rsidRDefault="00E751A0" w:rsidP="0068499A">
      <w:pPr>
        <w:rPr>
          <w:lang w:val="en-PH"/>
        </w:rPr>
      </w:pPr>
      <w:r>
        <w:rPr>
          <w:lang w:val="en-PH"/>
        </w:rPr>
        <w:t>Of course, he was not about to point that out to her, and at the same time as that thought entered the forefront of his mind, he suddenly placed his other hand on the back of Peyton – just under where her neck met with her shoulders – before using that as his leverage to push her forward. The sound that escaped from the lips of the younger celebrity was one of surprise, though there was likely pain there as well when her body hit the cot – and he was not even sure if that one was hers – that was hanging from one of the walls of the cell.</w:t>
      </w:r>
    </w:p>
    <w:p w:rsidR="00E751A0" w:rsidRDefault="00E751A0" w:rsidP="0068499A">
      <w:pPr>
        <w:rPr>
          <w:lang w:val="en-PH"/>
        </w:rPr>
      </w:pPr>
      <w:r>
        <w:rPr>
          <w:lang w:val="en-PH"/>
        </w:rPr>
        <w:lastRenderedPageBreak/>
        <w:t>The fact that Peyton was soon bent over the cot was not because she wanted to be bent over the same – and indeed, he could tell that if she had an option, she would have chosen any other position aside from the one that she was now in – but rather, it was because it was the position that her body naturally assumed after she had been pushed toward the direction of the cot. The position that she was in also meant that he simply had to position himself behind her and take a kneeling position so that his crotch was level with the entrance to her most intimate of parts.</w:t>
      </w:r>
    </w:p>
    <w:p w:rsidR="00E751A0" w:rsidRDefault="00AF197E" w:rsidP="0068499A">
      <w:pPr>
        <w:rPr>
          <w:lang w:val="en-PH"/>
        </w:rPr>
      </w:pPr>
      <w:r>
        <w:rPr>
          <w:lang w:val="en-PH"/>
        </w:rPr>
        <w:t>With Peyton facing toward the wall, she could not see what he was doing, but the gasp that escaped from the lips of Mary, a few moments later, should be enough to tell the younger actress of what was happening, and indeed, it was in response to that gasp that he felt her try to push herself off the cot. It was an action that proved too late for her, as he soon had his right hand wrapped around the neck of Peyton, and it was the only leverage that he needed to force her to remain in the posit</w:t>
      </w:r>
      <w:r w:rsidR="000E2ED3">
        <w:rPr>
          <w:lang w:val="en-PH"/>
        </w:rPr>
        <w:t>ion that he wanted her to be in, though just because that was the case did not mean that she did not attempt to get herself out of his hold.</w:t>
      </w:r>
    </w:p>
    <w:p w:rsidR="000E2ED3" w:rsidRDefault="000E2ED3" w:rsidP="0068499A">
      <w:pPr>
        <w:rPr>
          <w:lang w:val="en-PH"/>
        </w:rPr>
      </w:pPr>
      <w:r>
        <w:rPr>
          <w:lang w:val="en-PH"/>
        </w:rPr>
        <w:t>That hand around her neck, however, was firm, and it was because she was so busy trying to defy that hand of his on her body that Peyton failed to realize that his other hand was already wrapped around the girth of his cock. Indeed, he knew that the only time that she realized that his cock was already preparing to enter her was when the tip of the same was touching the slit in between the lips of her flower, and she helped him in that regard with a surprised gasp that soon echoed around the room.</w:t>
      </w:r>
    </w:p>
    <w:p w:rsidR="000E2ED3" w:rsidRDefault="000E2ED3" w:rsidP="0068499A">
      <w:pPr>
        <w:rPr>
          <w:lang w:val="en-PH"/>
        </w:rPr>
      </w:pPr>
      <w:r>
        <w:rPr>
          <w:lang w:val="en-PH"/>
        </w:rPr>
        <w:t>The only reason that she was able to say something, a few moments later, and in response to the actions that the Baker had taken, was that he had allowed her to say something, and indeed, the words that escaped from her lips were words that he had expected to hear from her, probably because those are the only word that she would have been able to say at that moment, “Please,” the beautiful blond allowed the words to escape from her lips using a desperate tone, “ please, Sir, please don’t do this, please.”</w:t>
      </w:r>
    </w:p>
    <w:p w:rsidR="000E2ED3" w:rsidRDefault="000E2ED3" w:rsidP="0068499A">
      <w:pPr>
        <w:rPr>
          <w:lang w:val="en-PH"/>
        </w:rPr>
      </w:pPr>
      <w:r>
        <w:rPr>
          <w:lang w:val="en-PH"/>
        </w:rPr>
        <w:t xml:space="preserve">Had she seen the smile that appeared on the face of the Baker in response to the words that had escaped from her lips, then perhaps she would have realized that her pleadings with him were simply encouraging him with what he was planning to do to her. As Peyton could not see that, </w:t>
      </w:r>
      <w:r>
        <w:rPr>
          <w:lang w:val="en-PH"/>
        </w:rPr>
        <w:lastRenderedPageBreak/>
        <w:t>however, she had no idea about what was going to happen next, though that did not stop her from pleading with him.</w:t>
      </w:r>
    </w:p>
    <w:p w:rsidR="000E2ED3" w:rsidRDefault="000E2ED3" w:rsidP="0068499A">
      <w:pPr>
        <w:rPr>
          <w:lang w:val="en-PH"/>
        </w:rPr>
      </w:pPr>
      <w:r>
        <w:rPr>
          <w:lang w:val="en-PH"/>
        </w:rPr>
        <w:t xml:space="preserve">Indeed, the only reason that the desperate pleas that were escaping from the lip of the younger celebrity had stopped, a few moments later, was that she could not continue pleading, after all, the only sounds that escaped from the lips of the young celebrity, a few moments later, would be a loud protesting scream even as the lips of her flower were forced to expand to accommodate his invading cock. It was not just the lips of the womanhood of Peyton that were forced to expand, however, because soon enough, he could feel the inner walls of her vaginal canal all over the shaft of his cock that had already entered her most intimate of parts. </w:t>
      </w:r>
    </w:p>
    <w:p w:rsidR="000E2ED3" w:rsidRDefault="000E2ED3" w:rsidP="0068499A">
      <w:pPr>
        <w:rPr>
          <w:lang w:val="en-PH"/>
        </w:rPr>
      </w:pPr>
      <w:r>
        <w:rPr>
          <w:lang w:val="en-PH"/>
        </w:rPr>
        <w:t>He continued to push his cock forward, letting out a hiss of pleasure, a few moments later, even as he felt the tightness of the cunt that he was violating. There was no way that this is the first time of Peyt</w:t>
      </w:r>
      <w:r w:rsidR="001C0086">
        <w:rPr>
          <w:lang w:val="en-PH"/>
        </w:rPr>
        <w:t>o</w:t>
      </w:r>
      <w:r w:rsidR="007108AF">
        <w:rPr>
          <w:lang w:val="en-PH"/>
        </w:rPr>
        <w:t>n to play host to a cock in her most intimate of parts, but even if that was the case, the tightness of her womanhood was still not as he had expected, and he could not help but wonder if that was because she was not as experienced in this as he had expected, though he soon put those thoughts at the back of his mind as he told himself that he should just enjoy what he was doing.</w:t>
      </w:r>
    </w:p>
    <w:p w:rsidR="007108AF" w:rsidRDefault="007108AF" w:rsidP="0068499A">
      <w:pPr>
        <w:rPr>
          <w:lang w:val="en-PH"/>
        </w:rPr>
      </w:pPr>
      <w:r>
        <w:rPr>
          <w:lang w:val="en-PH"/>
        </w:rPr>
        <w:t>Indeed</w:t>
      </w:r>
      <w:r w:rsidR="00DD13D6">
        <w:rPr>
          <w:lang w:val="en-PH"/>
        </w:rPr>
        <w:t>, he was so busy with those thoughts that he had not realized that he had now reached the maximum depth of his penetration – at least, for that moment – and that, in turn, forced him to remove the part of the shaft of his cock that was already inside her most intimate of parts. Whether or not Peyton realized what the true reason for him removing his cock from her cunt was, however, did not matter to the Baker, though he did note that the sound that escaped from the lips of Peyton as she realized that he was now removing the shaft of his cock from her cunt was one of relief.</w:t>
      </w:r>
    </w:p>
    <w:p w:rsidR="00DD13D6" w:rsidRDefault="00DD13D6" w:rsidP="0068499A">
      <w:pPr>
        <w:rPr>
          <w:lang w:val="en-PH"/>
        </w:rPr>
      </w:pPr>
      <w:r>
        <w:rPr>
          <w:lang w:val="en-PH"/>
        </w:rPr>
        <w:t xml:space="preserve">“Ah!” another scream escaped from the lips of Peyton, a few moments later, as he suddenly thrust his cock forward and into </w:t>
      </w:r>
      <w:r w:rsidR="009F4076">
        <w:rPr>
          <w:lang w:val="en-PH"/>
        </w:rPr>
        <w:t xml:space="preserve">her cunt, once more forcing those walls to expand to accommodate his invading manhood. After he had noted that he had buried his cock as deep as possible inside the </w:t>
      </w:r>
      <w:proofErr w:type="spellStart"/>
      <w:r w:rsidR="009F4076">
        <w:rPr>
          <w:lang w:val="en-PH"/>
        </w:rPr>
        <w:t>cunt</w:t>
      </w:r>
      <w:proofErr w:type="spellEnd"/>
      <w:r w:rsidR="009F4076">
        <w:rPr>
          <w:lang w:val="en-PH"/>
        </w:rPr>
        <w:t xml:space="preserve"> of the young blond, he then removed that part of the shaft of his manhood that was already inside her most intimate of parts. This time, however, it would appear that Peyton had realized that </w:t>
      </w:r>
      <w:proofErr w:type="gramStart"/>
      <w:r w:rsidR="009F4076">
        <w:rPr>
          <w:lang w:val="en-PH"/>
        </w:rPr>
        <w:t>him</w:t>
      </w:r>
      <w:proofErr w:type="gramEnd"/>
      <w:r w:rsidR="009F4076">
        <w:rPr>
          <w:lang w:val="en-PH"/>
        </w:rPr>
        <w:t xml:space="preserve"> removing that part of the shaft of his manhood was not </w:t>
      </w:r>
      <w:r w:rsidR="009F4076">
        <w:rPr>
          <w:lang w:val="en-PH"/>
        </w:rPr>
        <w:lastRenderedPageBreak/>
        <w:t>something that she should be glad about and it was for that reason that no sound of relief escaped from her lips.</w:t>
      </w:r>
    </w:p>
    <w:p w:rsidR="009F4076" w:rsidRDefault="009F4076" w:rsidP="0068499A">
      <w:pPr>
        <w:rPr>
          <w:lang w:val="en-PH"/>
        </w:rPr>
      </w:pPr>
      <w:r>
        <w:rPr>
          <w:lang w:val="en-PH"/>
        </w:rPr>
        <w:t>A sound did escape from the lips of Peyton, a few moments later, though it was again another grunt of pain as she must have surely felt him push his cock deep into her cunt yet again, and this time, the Baker picked up the pace with which he was violating her womanhood, surely indicating to her that he intends to hose her most intimate of parts with his seed. The moans and screams that were coming out of her lisp certainly gave him – and anyone else who may have been listening – the impression that she understood what it was that he wanted.</w:t>
      </w:r>
    </w:p>
    <w:p w:rsidR="009F4076" w:rsidRDefault="009F4076" w:rsidP="0068499A">
      <w:pPr>
        <w:rPr>
          <w:lang w:val="en-PH"/>
        </w:rPr>
      </w:pPr>
      <w:r>
        <w:rPr>
          <w:lang w:val="en-PH"/>
        </w:rPr>
        <w:t>If Peyton was truly hoping for him to cum as soon as possible, then she would not be disappointed, after all, it was at that moment that a hiss of pleasure escaped from his lips at the same time that his cock twitched. There was no way that Peyton would not have realized what was happening – not with that cock buried in her cunt – and indeed, she provided him with evidence that she understood what was going to happe</w:t>
      </w:r>
      <w:r w:rsidR="00A2284F">
        <w:rPr>
          <w:lang w:val="en-PH"/>
        </w:rPr>
        <w:t>n next as she let out a hiss of desperation, a few moments later, which told him that she had accepted that there was nothing that she could have done at that moment.</w:t>
      </w:r>
    </w:p>
    <w:p w:rsidR="00A2284F" w:rsidRDefault="00A2284F" w:rsidP="0068499A">
      <w:pPr>
        <w:rPr>
          <w:lang w:val="en-PH"/>
        </w:rPr>
      </w:pPr>
      <w:r>
        <w:rPr>
          <w:lang w:val="en-PH"/>
        </w:rPr>
        <w:t>“Fuck, your cunt is tight, Kitten,” he said even as he then leaned forward. It was not so that he could whisper those words into the ears of Peyton that he leaned forward, rather, the reason that he moved into the position that he was now in was so that he could cup both of the breasts of Peyton from behind, and because he did not bother to be gentle as he squeezed those mounds between the palms of his hands, more screams of pain escaped from the lips of Peyton.</w:t>
      </w:r>
    </w:p>
    <w:p w:rsidR="00A2284F" w:rsidRDefault="00A2284F" w:rsidP="0068499A">
      <w:pPr>
        <w:rPr>
          <w:lang w:val="en-PH"/>
        </w:rPr>
      </w:pPr>
      <w:r>
        <w:rPr>
          <w:lang w:val="en-PH"/>
        </w:rPr>
        <w:t xml:space="preserve">Another hiss escaped from the lips of the Baker at that moment, but this time, the sound that he allowed to echo around the room was his way of telling Peyton – and Mary too, after all, she was listening to him – that he was about to reach his release. The fact that she then tried to turn her attention toward his direction at that moment was the only thing that he needed to see for him to know that she would have pleaded with him to remove his cock from her most intimate of parts there and then, but she was not in time, and just as she was opening her mouth, the Baker had already allowed his control to slip away, and his warm seed soon erupted from the tip of his cock while it was still inside the </w:t>
      </w:r>
      <w:proofErr w:type="spellStart"/>
      <w:r>
        <w:rPr>
          <w:lang w:val="en-PH"/>
        </w:rPr>
        <w:t>cunt</w:t>
      </w:r>
      <w:proofErr w:type="spellEnd"/>
      <w:r>
        <w:rPr>
          <w:lang w:val="en-PH"/>
        </w:rPr>
        <w:t xml:space="preserve"> of the younger celebrity.</w:t>
      </w:r>
    </w:p>
    <w:p w:rsidR="00A2284F" w:rsidRDefault="00665B00" w:rsidP="0068499A">
      <w:pPr>
        <w:rPr>
          <w:lang w:val="en-PH"/>
        </w:rPr>
      </w:pPr>
      <w:r>
        <w:rPr>
          <w:lang w:val="en-PH"/>
        </w:rPr>
        <w:lastRenderedPageBreak/>
        <w:t xml:space="preserve">He could feel his seed filling whatever space that had remained inside the </w:t>
      </w:r>
      <w:proofErr w:type="spellStart"/>
      <w:r>
        <w:rPr>
          <w:lang w:val="en-PH"/>
        </w:rPr>
        <w:t>cunt</w:t>
      </w:r>
      <w:proofErr w:type="spellEnd"/>
      <w:r>
        <w:rPr>
          <w:lang w:val="en-PH"/>
        </w:rPr>
        <w:t xml:space="preserve"> of Peyton, and soon enough, he was slowly but surely removing his cock from the </w:t>
      </w:r>
      <w:proofErr w:type="spellStart"/>
      <w:r>
        <w:rPr>
          <w:lang w:val="en-PH"/>
        </w:rPr>
        <w:t>cunt</w:t>
      </w:r>
      <w:proofErr w:type="spellEnd"/>
      <w:r>
        <w:rPr>
          <w:lang w:val="en-PH"/>
        </w:rPr>
        <w:t xml:space="preserve"> of the younger celebrity, though the pace with which he was removing his cock meant that the only space that was created by him removing his cock was just taken over by the seed that he had produced, and indeed, </w:t>
      </w:r>
      <w:r w:rsidR="00AD55DE">
        <w:rPr>
          <w:lang w:val="en-PH"/>
        </w:rPr>
        <w:t>he had produced too much cum that some were already spilling out of the stuffed cunt of Peyton before he had even removed his cock from the tight hole.</w:t>
      </w:r>
    </w:p>
    <w:p w:rsidR="00AD55DE" w:rsidRDefault="00AD55DE" w:rsidP="0068499A">
      <w:pPr>
        <w:rPr>
          <w:lang w:val="en-PH"/>
        </w:rPr>
      </w:pPr>
      <w:r>
        <w:rPr>
          <w:lang w:val="en-PH"/>
        </w:rPr>
        <w:t>There was a barely audible sound that echoed around the room even as he removed his cock from her cunt, and as he had expected, that had the effect of most of the seed that he had placed in her cunt spilling out of the same. He watched for a  few moments as the seed formed a puddle on the surface of the floor under her most intimate of parts, but he then turned his attention away from that direction, focusing it instead toward the direction of Mary who flinched the moment that she realized that he was looking another.</w:t>
      </w:r>
    </w:p>
    <w:p w:rsidR="00AD55DE" w:rsidRDefault="00AD55DE" w:rsidP="0068499A">
      <w:pPr>
        <w:rPr>
          <w:lang w:val="en-PH"/>
        </w:rPr>
      </w:pPr>
      <w:r>
        <w:rPr>
          <w:lang w:val="en-PH"/>
        </w:rPr>
        <w:t xml:space="preserve">The expression on the face of the older celebrity was the only thing that he needed to see for him to know that she wanted him to stop looking at her, but she would have to be disappointed, because the realization that such was what she wanted only made him </w:t>
      </w:r>
      <w:r w:rsidR="002F620D">
        <w:rPr>
          <w:lang w:val="en-PH"/>
        </w:rPr>
        <w:t>stare at her direction more, and she flinched, a few moments later, when she realized that was the case. She then parted her lips, but whatever it is that she wanted to say, only she would know, because the Baker then placed a stern expression on his face before he ordered her, “Come over here.”</w:t>
      </w:r>
    </w:p>
    <w:p w:rsidR="002F620D" w:rsidRDefault="002F620D" w:rsidP="0068499A">
      <w:pPr>
        <w:rPr>
          <w:lang w:val="en-PH"/>
        </w:rPr>
      </w:pPr>
      <w:r>
        <w:rPr>
          <w:lang w:val="en-PH"/>
        </w:rPr>
        <w:t xml:space="preserve">Mary shook her head, causing a stern expression to appear on the face of the Baker, and it was that stern expression that he was wearing that caused her to flinch again. She did surprise him, a few moments later, when, in response to the stern expression that he was wearing, she let out a whimper, but then she got on her hands and knees so that she could crawl toward where he was waiting for her. </w:t>
      </w:r>
    </w:p>
    <w:p w:rsidR="002F620D" w:rsidRDefault="002F620D" w:rsidP="0068499A">
      <w:pPr>
        <w:rPr>
          <w:lang w:val="en-PH"/>
        </w:rPr>
      </w:pPr>
      <w:r>
        <w:rPr>
          <w:lang w:val="en-PH"/>
        </w:rPr>
        <w:t>As she was crawling toward his direction, the trainer reminded himself that he had not ordered Mary on her hands and knees, but even if that was the case, she had chosen that position. The expression that she was wearing on her visage as she crawled toward his direction was the only thing that he needed to see for him to know that the only reason that she had assumed that position was that she had expected that she would not be punished as severely if she were to appear as submissive as possible.</w:t>
      </w:r>
    </w:p>
    <w:p w:rsidR="002F620D" w:rsidRDefault="002F620D" w:rsidP="0068499A">
      <w:pPr>
        <w:rPr>
          <w:lang w:val="en-PH"/>
        </w:rPr>
      </w:pPr>
      <w:r>
        <w:rPr>
          <w:lang w:val="en-PH"/>
        </w:rPr>
        <w:lastRenderedPageBreak/>
        <w:t>The fact that she had made that decision meant that he would somehow have to reward her, and in the end, the reward that he decided to give her would be in the form of him not burying his cock as deep as possible inside the unwilling cunt of Mary. The fact that he was not about to tell her that, however, would mean that she would not realize that it was a reward, and if he was being honest, the Baker would have preferred it that way.</w:t>
      </w:r>
    </w:p>
    <w:p w:rsidR="002F620D" w:rsidRDefault="002F620D" w:rsidP="0068499A">
      <w:pPr>
        <w:rPr>
          <w:lang w:val="en-PH"/>
        </w:rPr>
      </w:pPr>
      <w:r>
        <w:rPr>
          <w:lang w:val="en-PH"/>
        </w:rPr>
        <w:t>He was forced to return to the present, a few moments later, as Mary finally reached a point that was just a few inches away from him. Once more, he was struck by the expression that she was wearing on her visage because that was the only thing that he needed to see for him to be sure that Mary would have moved into a kneeling position in front of him so that he could take his cock in her mouth if she were to be given that option, and that is the reason why the Baker did not bother to present his cock to the unwilling young woman in front of him.</w:t>
      </w:r>
    </w:p>
    <w:p w:rsidR="002F620D" w:rsidRDefault="00FC3A03" w:rsidP="0068499A">
      <w:pPr>
        <w:rPr>
          <w:lang w:val="en-PH"/>
        </w:rPr>
      </w:pPr>
      <w:r>
        <w:rPr>
          <w:lang w:val="en-PH"/>
        </w:rPr>
        <w:t xml:space="preserve">Instead, the moment that Mary turned her attention toward his visage, he inclined his attention toward the direction of the still bent-over Peyton, an action that caused the eyes of Mary to widen, and it was that action on the part of the older woman that made him realize that she understood what it was that she would be asked to do. She gave him another indication that she knew what it was that he would make her do, a few moments later, when the pretty actress began to shake her head rather fervently, and that was the only thing that he needed to see for him to </w:t>
      </w:r>
      <w:r w:rsidR="006C0157">
        <w:rPr>
          <w:lang w:val="en-PH"/>
        </w:rPr>
        <w:t>know that she is refusing to do what she had been ordered.</w:t>
      </w:r>
    </w:p>
    <w:p w:rsidR="006C0157" w:rsidRDefault="006C0157" w:rsidP="0068499A">
      <w:pPr>
        <w:rPr>
          <w:lang w:val="en-PH"/>
        </w:rPr>
      </w:pPr>
      <w:r>
        <w:rPr>
          <w:lang w:val="en-PH"/>
        </w:rPr>
        <w:t xml:space="preserve">The sigh that escaped from the lips of the Baker, a few moments, was a theatrical one, though he was not sure if Mary had realized that. In the end, it did not matter whether or not she realized it, with the trainer parting his lips so that he could give the order directly, “Use your mouth to clean the </w:t>
      </w:r>
      <w:proofErr w:type="spellStart"/>
      <w:r>
        <w:rPr>
          <w:lang w:val="en-PH"/>
        </w:rPr>
        <w:t>cunt</w:t>
      </w:r>
      <w:proofErr w:type="spellEnd"/>
      <w:r>
        <w:rPr>
          <w:lang w:val="en-PH"/>
        </w:rPr>
        <w:t xml:space="preserve"> of your friend,” he said, and that prompted another round of fervent head-shaking from the older woman.</w:t>
      </w:r>
    </w:p>
    <w:p w:rsidR="006C0157" w:rsidRDefault="006C0157" w:rsidP="0068499A">
      <w:pPr>
        <w:rPr>
          <w:lang w:val="en-PH"/>
        </w:rPr>
      </w:pPr>
      <w:r>
        <w:rPr>
          <w:lang w:val="en-PH"/>
        </w:rPr>
        <w:t>Indeed, she looked as if she wanted to say something, but again, before she could say anything, he cut her off as he said, “You can either do what I told you to do or you would find yourself in the barn, with our specially-trained dogs waiting for their chance to have a taste of you for themselves.’</w:t>
      </w:r>
    </w:p>
    <w:p w:rsidR="006C0157" w:rsidRDefault="006C0157" w:rsidP="0068499A">
      <w:pPr>
        <w:rPr>
          <w:lang w:val="en-PH"/>
        </w:rPr>
      </w:pPr>
      <w:r>
        <w:rPr>
          <w:lang w:val="en-PH"/>
        </w:rPr>
        <w:t xml:space="preserve">Mary flinched at that moment before a pleading expression appeared on her face, and it was obvious from the expression that she was wearing that she would want to continue pleading with </w:t>
      </w:r>
      <w:r>
        <w:rPr>
          <w:lang w:val="en-PH"/>
        </w:rPr>
        <w:lastRenderedPageBreak/>
        <w:t>him. She was forced to pause, however, when she saw the expression that he was wearing, after all, that expression should be more than enough to tell her that he was serious with the threat that she had been given.</w:t>
      </w:r>
    </w:p>
    <w:p w:rsidR="006C0157" w:rsidRDefault="006C0157" w:rsidP="0068499A">
      <w:pPr>
        <w:rPr>
          <w:lang w:val="en-PH"/>
        </w:rPr>
      </w:pPr>
      <w:r>
        <w:rPr>
          <w:lang w:val="en-PH"/>
        </w:rPr>
        <w:t xml:space="preserve">Another whimper escaped from the lips of Mary at that moment, but she also turned her attention away from him so that she could look toward the direction of the abused cunt of her friend and co-star. Another whimper escaped from her lips, but contrary to his expectations that it would mark another </w:t>
      </w:r>
      <w:r w:rsidR="00564F5F">
        <w:rPr>
          <w:lang w:val="en-PH"/>
        </w:rPr>
        <w:t xml:space="preserve">round of pleadings from the mouth of Mary, that whimpering sound was her way of telling him that she would do what he wanted, though rather than say anything, she instead turned her attention away from him and toward the direction of the </w:t>
      </w:r>
      <w:proofErr w:type="spellStart"/>
      <w:r w:rsidR="00564F5F">
        <w:rPr>
          <w:lang w:val="en-PH"/>
        </w:rPr>
        <w:t>cunt</w:t>
      </w:r>
      <w:proofErr w:type="spellEnd"/>
      <w:r w:rsidR="00564F5F">
        <w:rPr>
          <w:lang w:val="en-PH"/>
        </w:rPr>
        <w:t xml:space="preserve"> of Peyton.</w:t>
      </w:r>
    </w:p>
    <w:p w:rsidR="00564F5F" w:rsidRDefault="00564F5F" w:rsidP="0068499A">
      <w:pPr>
        <w:rPr>
          <w:lang w:val="en-PH"/>
        </w:rPr>
      </w:pPr>
      <w:r>
        <w:rPr>
          <w:lang w:val="en-PH"/>
        </w:rPr>
        <w:t>“Ah!” another sound of pleasure echoed around the room, but this sound came not from Mary but Peyton, and it was most likely in response to the feeling of the warm and wet tongue of the older celebrity against the slit in between the li</w:t>
      </w:r>
      <w:r w:rsidR="00A8464F">
        <w:rPr>
          <w:lang w:val="en-PH"/>
        </w:rPr>
        <w:t>ps</w:t>
      </w:r>
      <w:r>
        <w:rPr>
          <w:lang w:val="en-PH"/>
        </w:rPr>
        <w:t xml:space="preserve"> of her cunt. Yet more moans escaped from the lips of the younger actress as Mary began to lick that slit, and the smile on the face of the Baker widened as he saw the expression that formed on the face of Mary as she continued with what she was doing.</w:t>
      </w:r>
    </w:p>
    <w:p w:rsidR="00564F5F" w:rsidRDefault="00564F5F" w:rsidP="0068499A">
      <w:pPr>
        <w:rPr>
          <w:lang w:val="en-PH"/>
        </w:rPr>
      </w:pPr>
      <w:r>
        <w:rPr>
          <w:lang w:val="en-PH"/>
        </w:rPr>
        <w:t xml:space="preserve">At the same time, he could feel his cock recovering, and he briefly wondered if part of the reason for the expression on the face of Mary was that she had realized that the show that she was putting </w:t>
      </w:r>
      <w:r w:rsidR="00CD1CC3">
        <w:rPr>
          <w:lang w:val="en-PH"/>
        </w:rPr>
        <w:t>u</w:t>
      </w:r>
      <w:r>
        <w:rPr>
          <w:lang w:val="en-PH"/>
        </w:rPr>
        <w:t xml:space="preserve">p for him was arousing him and that the next target of his arousal would be herself. </w:t>
      </w:r>
      <w:r w:rsidR="00CD1CC3">
        <w:rPr>
          <w:lang w:val="en-PH"/>
        </w:rPr>
        <w:t xml:space="preserve">Even if that was the case, however, </w:t>
      </w:r>
      <w:r w:rsidR="000E2E74">
        <w:rPr>
          <w:lang w:val="en-PH"/>
        </w:rPr>
        <w:t>there was no way that she would have stopped with what she was doing, and she simply continued to lick, not because she wanted to, but because she realized what stopping what she was doing would mean for her.</w:t>
      </w:r>
    </w:p>
    <w:p w:rsidR="000E2E74" w:rsidRDefault="000E2E74" w:rsidP="0068499A">
      <w:pPr>
        <w:rPr>
          <w:lang w:val="en-PH"/>
        </w:rPr>
      </w:pPr>
      <w:r>
        <w:rPr>
          <w:lang w:val="en-PH"/>
        </w:rPr>
        <w:t xml:space="preserve">Indeed, the beautiful actress flinched, a few moments later, </w:t>
      </w:r>
      <w:r w:rsidR="00FE0BEB">
        <w:rPr>
          <w:lang w:val="en-PH"/>
        </w:rPr>
        <w:t>even as another moan escaped from the lips of Peyton, and she paused from what she was doing so that she could turn her attention toward his direction. The expression that was written on her face as she turned her gaze toward him told him that she would return to what she was doing at the slightest indication from her trainer, but at the same time, the expression that she was wearing was her way of begging him to tell her to stop.</w:t>
      </w:r>
    </w:p>
    <w:p w:rsidR="00FE0BEB" w:rsidRDefault="00FE0BEB" w:rsidP="0068499A">
      <w:pPr>
        <w:rPr>
          <w:lang w:val="en-PH"/>
        </w:rPr>
      </w:pPr>
      <w:r>
        <w:rPr>
          <w:lang w:val="en-PH"/>
        </w:rPr>
        <w:t xml:space="preserve">The Baker would have to admit that he did order Mary to stop what she was doing, a few moments later. No expression of relief – whether it was because she had not yet realized what the </w:t>
      </w:r>
      <w:r>
        <w:rPr>
          <w:lang w:val="en-PH"/>
        </w:rPr>
        <w:lastRenderedPageBreak/>
        <w:t>meaning of the unspoken order that he had given her was, or because she understood that her ordeal was not over, the Baker was not sure, and if he was being honest, he would have to admit that he did not care – escaped from the lips of Mary, and in the end, the fact that she had not allowed even a single sound from her lips turned out to be the correct decision.</w:t>
      </w:r>
    </w:p>
    <w:p w:rsidR="00FE0BEB" w:rsidRDefault="00FE0BEB" w:rsidP="0068499A">
      <w:pPr>
        <w:rPr>
          <w:lang w:val="en-PH"/>
        </w:rPr>
      </w:pPr>
      <w:r>
        <w:rPr>
          <w:lang w:val="en-PH"/>
        </w:rPr>
        <w:t xml:space="preserve">That was because barely five seconds later, the Baker grabbed a fistful of the hair of Mary before he then used that as his leverage </w:t>
      </w:r>
      <w:r w:rsidR="00E226B2">
        <w:rPr>
          <w:lang w:val="en-PH"/>
        </w:rPr>
        <w:t xml:space="preserve">to pull Mary away from Peyton, and though it was true that his action had placed distance between the face of Mary and the </w:t>
      </w:r>
      <w:proofErr w:type="spellStart"/>
      <w:r w:rsidR="00E226B2">
        <w:rPr>
          <w:lang w:val="en-PH"/>
        </w:rPr>
        <w:t>cunt</w:t>
      </w:r>
      <w:proofErr w:type="spellEnd"/>
      <w:r w:rsidR="00E226B2">
        <w:rPr>
          <w:lang w:val="en-PH"/>
        </w:rPr>
        <w:t xml:space="preserve"> of Peyton, a protesting sound still escaped from the lips of Mary as she was pulled away from her friend.</w:t>
      </w:r>
    </w:p>
    <w:p w:rsidR="00E226B2" w:rsidRDefault="00E226B2" w:rsidP="0068499A">
      <w:pPr>
        <w:rPr>
          <w:lang w:val="en-PH"/>
        </w:rPr>
      </w:pPr>
      <w:r>
        <w:rPr>
          <w:lang w:val="en-PH"/>
        </w:rPr>
        <w:t xml:space="preserve">He allowed her to turn her attention toward his direction, but if he was being honest, the reason that he did so was to show to her the expression that he was wearing, and his decision to do so was rewarded, a few moments later when he saw the fearful expression on the face of Mary. It would appear from the expression that she was wearing on her visage that she could already guess what was going to happen next, but he did not delve into that thought as he simply used the leverage that he has over her to force her to </w:t>
      </w:r>
      <w:r w:rsidR="0005477D">
        <w:rPr>
          <w:lang w:val="en-PH"/>
        </w:rPr>
        <w:t>take the same position that Peyton was in at that moment.</w:t>
      </w:r>
    </w:p>
    <w:p w:rsidR="0005477D" w:rsidRDefault="0005477D" w:rsidP="0068499A">
      <w:pPr>
        <w:rPr>
          <w:lang w:val="en-PH"/>
        </w:rPr>
      </w:pPr>
      <w:proofErr w:type="gramStart"/>
      <w:r>
        <w:rPr>
          <w:lang w:val="en-PH"/>
        </w:rPr>
        <w:t>A  protesting</w:t>
      </w:r>
      <w:proofErr w:type="gramEnd"/>
      <w:r>
        <w:rPr>
          <w:lang w:val="en-PH"/>
        </w:rPr>
        <w:t xml:space="preserve"> sound escaped from the lips of Mary even as she found herself bent over the same cot that Peyton had been bent over, and he watched as she tried to turn her attention toward his direction. She was stopped, however, when the Baker placed the fingers of his left hand around her neck, pinning it in place at the same time that he used his right hand to guide the tip of his cock toward the direction of the slit in between the lips of her flower.</w:t>
      </w:r>
    </w:p>
    <w:p w:rsidR="0005477D" w:rsidRDefault="0005477D" w:rsidP="0068499A">
      <w:pPr>
        <w:rPr>
          <w:lang w:val="en-PH"/>
        </w:rPr>
      </w:pPr>
      <w:r>
        <w:rPr>
          <w:lang w:val="en-PH"/>
        </w:rPr>
        <w:t>The Baker imagined that the eyes of Mary widened in response to that sensation, and he felt him once more try to turn her attention toward his direction, though again, the fingers of his left hand around her neck prevented her from turning her attention toward his direction. A second or two later, he gave her another reason to just keep her attention forward as he thrust his hips forward, forcing his cock deep into the tight vaginal canal of Mary and causing a scream of pain to escape from the lips of Mary.</w:t>
      </w:r>
    </w:p>
    <w:p w:rsidR="0005477D" w:rsidRDefault="0005477D" w:rsidP="0068499A">
      <w:pPr>
        <w:rPr>
          <w:lang w:val="en-PH"/>
        </w:rPr>
      </w:pPr>
      <w:r>
        <w:rPr>
          <w:lang w:val="en-PH"/>
        </w:rPr>
        <w:t xml:space="preserve">As for the Baker, he closed his eyes at that moment, letting out a hiss of pleasure as he felt the tight cunt of Mary all over the shaft of his cock. If it was possible, the </w:t>
      </w:r>
      <w:proofErr w:type="spellStart"/>
      <w:r>
        <w:rPr>
          <w:lang w:val="en-PH"/>
        </w:rPr>
        <w:t>cunt</w:t>
      </w:r>
      <w:proofErr w:type="spellEnd"/>
      <w:r>
        <w:rPr>
          <w:lang w:val="en-PH"/>
        </w:rPr>
        <w:t xml:space="preserve"> of Mary was tighter than that of Peyton, but again, there was no way that she was a virgin, and indeed, the older </w:t>
      </w:r>
      <w:r>
        <w:rPr>
          <w:lang w:val="en-PH"/>
        </w:rPr>
        <w:lastRenderedPageBreak/>
        <w:t xml:space="preserve">celebrity seemed to have realized that one of the ways that she could minimize the pain that she was going through at that moment would be to force the walls of her cunt to relax. He would freely admit that it was not an easy task for the beautiful celebrity, but he then chased those thoughts away from the forefront of his mind as he removed the shaft of his cock – or at least that part of his manhood in her </w:t>
      </w:r>
      <w:proofErr w:type="spellStart"/>
      <w:r>
        <w:rPr>
          <w:lang w:val="en-PH"/>
        </w:rPr>
        <w:t>cunt</w:t>
      </w:r>
      <w:proofErr w:type="spellEnd"/>
      <w:r>
        <w:rPr>
          <w:lang w:val="en-PH"/>
        </w:rPr>
        <w:t xml:space="preserve"> – out of her most intimate of parts.</w:t>
      </w:r>
    </w:p>
    <w:p w:rsidR="0005477D" w:rsidRDefault="0005477D" w:rsidP="0068499A">
      <w:pPr>
        <w:rPr>
          <w:lang w:val="en-PH"/>
        </w:rPr>
      </w:pPr>
      <w:r>
        <w:rPr>
          <w:lang w:val="en-PH"/>
        </w:rPr>
        <w:t>Mary surely would not have felt relief at what he had done – and indeed, no such sound escaped from the lips of the young actress – but he then removed those thoughts away from the forefront of his mind even as he resumed the in and out motion of his manhood, and soon enough, “Ah…ah…ah…” sounds were coming out of the lips of the older celebrity, and every time he would force his cock into her tight womanhood, the screams that were coming out of the lips of Mary increased in volume.</w:t>
      </w:r>
    </w:p>
    <w:p w:rsidR="0005477D" w:rsidRDefault="00226376" w:rsidP="0068499A">
      <w:pPr>
        <w:rPr>
          <w:lang w:val="en-PH"/>
        </w:rPr>
      </w:pPr>
      <w:r>
        <w:rPr>
          <w:lang w:val="en-PH"/>
        </w:rPr>
        <w:t xml:space="preserve">Less than five seconds later, the moans that were coming out of the lips of Mary were complemented by moans coming out of the lips of Peyton as he then moved his right hand toward the direction of the </w:t>
      </w:r>
      <w:proofErr w:type="spellStart"/>
      <w:r>
        <w:rPr>
          <w:lang w:val="en-PH"/>
        </w:rPr>
        <w:t>cunt</w:t>
      </w:r>
      <w:proofErr w:type="spellEnd"/>
      <w:r>
        <w:rPr>
          <w:lang w:val="en-PH"/>
        </w:rPr>
        <w:t xml:space="preserve"> of the younger celebrity so that he could force his right middle and index finger in and out of the </w:t>
      </w:r>
      <w:proofErr w:type="spellStart"/>
      <w:r>
        <w:rPr>
          <w:lang w:val="en-PH"/>
        </w:rPr>
        <w:t>cunt</w:t>
      </w:r>
      <w:proofErr w:type="spellEnd"/>
      <w:r>
        <w:rPr>
          <w:lang w:val="en-PH"/>
        </w:rPr>
        <w:t xml:space="preserve"> of Peyton. Even if that was the case, however, the fact that he was using his fingers on the younger celebrity barely registered at the forefront of the mind of the Baker as he was more interested in the sensations brought about by the tightness of the </w:t>
      </w:r>
      <w:proofErr w:type="spellStart"/>
      <w:r>
        <w:rPr>
          <w:lang w:val="en-PH"/>
        </w:rPr>
        <w:t>cunt</w:t>
      </w:r>
      <w:proofErr w:type="spellEnd"/>
      <w:r>
        <w:rPr>
          <w:lang w:val="en-PH"/>
        </w:rPr>
        <w:t xml:space="preserve"> of Mary against his manhood.</w:t>
      </w:r>
    </w:p>
    <w:p w:rsidR="00226376" w:rsidRDefault="00226376" w:rsidP="0068499A">
      <w:pPr>
        <w:rPr>
          <w:lang w:val="en-PH"/>
        </w:rPr>
      </w:pPr>
      <w:r>
        <w:rPr>
          <w:lang w:val="en-PH"/>
        </w:rPr>
        <w:t>As that thought entered the forefront of his mind, he suddenly increased the pace with which he was violating the older celebrity, and the fact that he had picked up the pace was reflected in the sudden change in the tempo with which the moans were coming out of the lips of Mary. There was also a subtle change in the sounds that were coming out of the lips of the older actress with the Baker realizing that the change in the sound was an indication on her part that she was about to reach her release.</w:t>
      </w:r>
    </w:p>
    <w:p w:rsidR="00226376" w:rsidRDefault="00226376" w:rsidP="0068499A">
      <w:pPr>
        <w:rPr>
          <w:lang w:val="en-PH"/>
        </w:rPr>
      </w:pPr>
      <w:r>
        <w:rPr>
          <w:lang w:val="en-PH"/>
        </w:rPr>
        <w:t>“Ah!” the sound that escaped from the lip of Mary, a few moments later, was one of pain, but that was understandable given that it escaped from her lips at the same time that he grabbed one of the breasts of Mary so that he could cup it from behind, and because he squeezed that breast in between the palm of that hand, it was not surprising that rather than one of pleasure, the sound that next escaped from the lips of Mary was one of pain.</w:t>
      </w:r>
    </w:p>
    <w:p w:rsidR="00226376" w:rsidRDefault="00226376" w:rsidP="0068499A">
      <w:pPr>
        <w:rPr>
          <w:lang w:val="en-PH"/>
        </w:rPr>
      </w:pPr>
      <w:r>
        <w:rPr>
          <w:lang w:val="en-PH"/>
        </w:rPr>
        <w:lastRenderedPageBreak/>
        <w:t xml:space="preserve">Of course, there was a reason that he caused her pain at that moment, and a few moments later, he placed his head by the side of the ears of Mary, a position that allowed him to whisper the words that escaped from his lips, directly into the ears of Mary, </w:t>
      </w:r>
      <w:r w:rsidR="00666B25">
        <w:rPr>
          <w:lang w:val="en-PH"/>
        </w:rPr>
        <w:t>“You are not allowed to cum without permission,” he told her, and though he could not see the expression that was written on her face, he was sure that a distressed expression appeared there, and that was even before he continued to speak, with the words that escaped from his lips, a few moments later, indicating to her the punishment that she would have earned if she were to disobey that order, “Slaves who cum without permission during this stage of their training are strapped onto special fucking benches so that horses can have their way with them.”</w:t>
      </w:r>
    </w:p>
    <w:p w:rsidR="00666B25" w:rsidRDefault="00666B25" w:rsidP="0068499A">
      <w:pPr>
        <w:rPr>
          <w:lang w:val="en-PH"/>
        </w:rPr>
      </w:pPr>
      <w:r>
        <w:rPr>
          <w:lang w:val="en-PH"/>
        </w:rPr>
        <w:t xml:space="preserve">He </w:t>
      </w:r>
      <w:r w:rsidR="00A8464F">
        <w:rPr>
          <w:lang w:val="en-PH"/>
        </w:rPr>
        <w:t>did not</w:t>
      </w:r>
      <w:r>
        <w:rPr>
          <w:lang w:val="en-PH"/>
        </w:rPr>
        <w:t xml:space="preserve"> doubt that the eyes of Mary widened yet again in response to the words that he had uttered, but he could not see how it had happened. In </w:t>
      </w:r>
      <w:r w:rsidR="00B834BF">
        <w:rPr>
          <w:lang w:val="en-PH"/>
        </w:rPr>
        <w:t>any case, that was the least of his concerns, a few moments later, as he could not help but let out another hiss of pleasure, a few moments later. It was not the sound that escaped from his lips, however, that should have told Mary that he was approaching release, rather, it was the fact that his cock twitched at that moment, and it was inconceivable that she had not felt that given that his cock was buried in her most intimate of parts.</w:t>
      </w:r>
    </w:p>
    <w:p w:rsidR="00B834BF" w:rsidRDefault="00B834BF" w:rsidP="0068499A">
      <w:pPr>
        <w:rPr>
          <w:lang w:val="en-PH"/>
        </w:rPr>
      </w:pPr>
      <w:r>
        <w:rPr>
          <w:lang w:val="en-PH"/>
        </w:rPr>
        <w:t xml:space="preserve">Indeed, a few moments later, he gave her an indication that she felt his cock twitch as she suddenly said, “please.” </w:t>
      </w:r>
    </w:p>
    <w:p w:rsidR="00B834BF" w:rsidRDefault="00B834BF" w:rsidP="0068499A">
      <w:pPr>
        <w:rPr>
          <w:lang w:val="en-PH"/>
        </w:rPr>
      </w:pPr>
      <w:r>
        <w:rPr>
          <w:lang w:val="en-PH"/>
        </w:rPr>
        <w:t>If he was being honest, the Baker would have to admit that he had first thought that she was going to beg him to allow her to cum, and that conclusion that he had come to is the reason that he could not help but be surprised when she next spoke, “please, not inside, please, not inside, please,” she said, and she began to repeat those words, a few moments later, with those same words soon forming a mantra of sorts even as he pushed and pulled his cock in and out of her cunt.</w:t>
      </w:r>
    </w:p>
    <w:p w:rsidR="00B834BF" w:rsidRDefault="00B834BF" w:rsidP="0068499A">
      <w:pPr>
        <w:rPr>
          <w:lang w:val="en-PH"/>
        </w:rPr>
      </w:pPr>
      <w:r>
        <w:rPr>
          <w:lang w:val="en-PH"/>
        </w:rPr>
        <w:t xml:space="preserve">In the end, the Baker lost his patience, and he was forced to remove his fingers from the </w:t>
      </w:r>
      <w:proofErr w:type="spellStart"/>
      <w:r>
        <w:rPr>
          <w:lang w:val="en-PH"/>
        </w:rPr>
        <w:t>cunt</w:t>
      </w:r>
      <w:proofErr w:type="spellEnd"/>
      <w:r>
        <w:rPr>
          <w:lang w:val="en-PH"/>
        </w:rPr>
        <w:t xml:space="preserve"> of Peyton – leading to a relieved sound to escape from the lip of the younger woman, but this time, he was more than willing to let that go without him saying anything – so that he could use it on Mary, though rather cup her other breast – and indeed, he already removed his other hand from the breast of Mary – he instead moved both of his hands toward the side of the face of Mary, and </w:t>
      </w:r>
      <w:r>
        <w:rPr>
          <w:lang w:val="en-PH"/>
        </w:rPr>
        <w:lastRenderedPageBreak/>
        <w:t xml:space="preserve">he soon had his index and middle fingers stretching the sides of the mouth of the older celebrity </w:t>
      </w:r>
      <w:r w:rsidR="00107FBF">
        <w:rPr>
          <w:lang w:val="en-PH"/>
        </w:rPr>
        <w:t>so that she would stop talking.</w:t>
      </w:r>
    </w:p>
    <w:p w:rsidR="00107FBF" w:rsidRDefault="00107FBF" w:rsidP="0068499A">
      <w:pPr>
        <w:rPr>
          <w:lang w:val="en-PH"/>
        </w:rPr>
      </w:pPr>
      <w:r>
        <w:rPr>
          <w:lang w:val="en-PH"/>
        </w:rPr>
        <w:t xml:space="preserve">At the same time, he increased the pace with which he was pushing and pulling his cock in and out of her womanhood, with his grunts of pleasure also increasing, not only in volume but also in frequency as he felt himself marching closer and closer toward his release. With his hands now on her mouth, there was no way that she could have said anything, which meant that even if she wanted to ask permission to cum, she would not have been able to. </w:t>
      </w:r>
    </w:p>
    <w:p w:rsidR="00107FBF" w:rsidRDefault="00107FBF" w:rsidP="0068499A">
      <w:pPr>
        <w:rPr>
          <w:lang w:val="en-PH"/>
        </w:rPr>
      </w:pPr>
      <w:r>
        <w:rPr>
          <w:lang w:val="en-PH"/>
        </w:rPr>
        <w:t>That meant that the only thing that she could do at that moment would be to stop herself from having her orgasm – or maybe she would rather experience the modified fucking racks and the horses – and he would have to admit that he was not sure if she could do that. In the end, however, he had to chase those thoughts away from the forefront of his mind as he found himself forced to concentrate on his approaching release. She must have realized that was the case as well, because she let out protesting moans, a few moments later.</w:t>
      </w:r>
    </w:p>
    <w:p w:rsidR="00107FBF" w:rsidRDefault="00107FBF" w:rsidP="0068499A">
      <w:pPr>
        <w:rPr>
          <w:lang w:val="en-PH"/>
        </w:rPr>
      </w:pPr>
      <w:r>
        <w:rPr>
          <w:lang w:val="en-PH"/>
        </w:rPr>
        <w:t>The Baker told himself that if she could have spoken, Mary would likely be begging him to remove his cock from her cunt before he had his release and for him to not flood her cunt with his cum, but it was because she had been saying that since the moment that she realized what he intended to do to her that made him put those fingers in the position that they were in at that moment.</w:t>
      </w:r>
    </w:p>
    <w:p w:rsidR="00107FBF" w:rsidRDefault="00107FBF" w:rsidP="0068499A">
      <w:pPr>
        <w:rPr>
          <w:lang w:val="en-PH"/>
        </w:rPr>
      </w:pPr>
      <w:r>
        <w:rPr>
          <w:lang w:val="en-PH"/>
        </w:rPr>
        <w:t>His thoughts were interrupted, a few moments later, by another hiss of pleasure that escaped from his lips. It was inconceivable that Mary would not understand what the sound meant, and indeed, it would appear that she increased the volume and frequency of the protesting sounds that were escaping from her lips. No matter how much she would have screamed and begged, however, there was no way that he is going to do what she was asking, and a few moments later, he allowed his control to slip even as he let out a hiss of pure pleasure.</w:t>
      </w:r>
    </w:p>
    <w:p w:rsidR="00107FBF" w:rsidRDefault="00107FBF" w:rsidP="0068499A">
      <w:pPr>
        <w:rPr>
          <w:lang w:val="en-PH"/>
        </w:rPr>
      </w:pPr>
      <w:r>
        <w:rPr>
          <w:lang w:val="en-PH"/>
        </w:rPr>
        <w:t xml:space="preserve">He could feel his seed erupting from the tip of his cock, filling whatever space that had remained inside the tight and unwilling vaginal canal of Mary, and causing a defeated sound to escape from the lips of the older celebrity a few moments later. Indeed, this time, he did not even bother to remove his cock from the confines of the vaginal canal that it was buried in until a few </w:t>
      </w:r>
      <w:r>
        <w:rPr>
          <w:lang w:val="en-PH"/>
        </w:rPr>
        <w:lastRenderedPageBreak/>
        <w:t xml:space="preserve">moments later </w:t>
      </w:r>
      <w:r w:rsidR="00B41C15">
        <w:rPr>
          <w:lang w:val="en-PH"/>
        </w:rPr>
        <w:t xml:space="preserve">when the sound that escaped from her lips indicated to him that she had finally given up. </w:t>
      </w:r>
    </w:p>
    <w:p w:rsidR="00B41C15" w:rsidRPr="002712A7" w:rsidRDefault="00B41C15" w:rsidP="0068499A">
      <w:pPr>
        <w:rPr>
          <w:lang w:val="en-PH"/>
        </w:rPr>
      </w:pPr>
      <w:bookmarkStart w:id="0" w:name="_GoBack"/>
      <w:bookmarkEnd w:id="0"/>
    </w:p>
    <w:sectPr w:rsidR="00B41C15" w:rsidRPr="002712A7" w:rsidSect="006C5B7F">
      <w:headerReference w:type="even" r:id="rId7"/>
      <w:headerReference w:type="default"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B5BE3" w:rsidRDefault="008B5BE3" w:rsidP="0062634E">
      <w:pPr>
        <w:spacing w:after="0" w:line="240" w:lineRule="auto"/>
      </w:pPr>
      <w:r>
        <w:separator/>
      </w:r>
    </w:p>
  </w:endnote>
  <w:endnote w:type="continuationSeparator" w:id="0">
    <w:p w:rsidR="008B5BE3" w:rsidRDefault="008B5BE3" w:rsidP="006263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08AF" w:rsidRPr="00372819" w:rsidRDefault="007108AF">
    <w:pPr>
      <w:pStyle w:val="Footer"/>
      <w:pBdr>
        <w:top w:val="thinThickSmallGap" w:sz="24" w:space="1" w:color="622423" w:themeColor="accent2" w:themeShade="7F"/>
      </w:pBdr>
      <w:rPr>
        <w:b/>
        <w:sz w:val="28"/>
      </w:rPr>
    </w:pPr>
    <w:r w:rsidRPr="00372819">
      <w:rPr>
        <w:b/>
        <w:sz w:val="28"/>
      </w:rPr>
      <w:t>PROJECT 22A123C</w:t>
    </w:r>
    <w:r w:rsidRPr="00372819">
      <w:rPr>
        <w:b/>
        <w:sz w:val="28"/>
      </w:rPr>
      <w:tab/>
      <w:t>OPERATION CHARLOTTE</w:t>
    </w:r>
    <w:r w:rsidRPr="00372819">
      <w:rPr>
        <w:b/>
        <w:sz w:val="28"/>
      </w:rPr>
      <w:ptab w:relativeTo="margin" w:alignment="right" w:leader="none"/>
    </w:r>
    <w:r w:rsidRPr="00372819">
      <w:rPr>
        <w:b/>
        <w:sz w:val="28"/>
      </w:rPr>
      <w:t xml:space="preserve">Page </w:t>
    </w:r>
    <w:r w:rsidR="008E616C" w:rsidRPr="00372819">
      <w:rPr>
        <w:b/>
        <w:sz w:val="28"/>
      </w:rPr>
      <w:fldChar w:fldCharType="begin"/>
    </w:r>
    <w:r w:rsidRPr="00372819">
      <w:rPr>
        <w:b/>
        <w:sz w:val="28"/>
      </w:rPr>
      <w:instrText xml:space="preserve"> PAGE   \* MERGEFORMAT </w:instrText>
    </w:r>
    <w:r w:rsidR="008E616C" w:rsidRPr="00372819">
      <w:rPr>
        <w:b/>
        <w:sz w:val="28"/>
      </w:rPr>
      <w:fldChar w:fldCharType="separate"/>
    </w:r>
    <w:r w:rsidR="00A8464F">
      <w:rPr>
        <w:b/>
        <w:noProof/>
        <w:sz w:val="28"/>
      </w:rPr>
      <w:t>16</w:t>
    </w:r>
    <w:r w:rsidR="008E616C" w:rsidRPr="00372819">
      <w:rPr>
        <w:b/>
        <w:noProof/>
        <w:sz w:val="28"/>
      </w:rPr>
      <w:fldChar w:fldCharType="end"/>
    </w:r>
  </w:p>
  <w:p w:rsidR="007108AF" w:rsidRPr="00372819" w:rsidRDefault="007108AF">
    <w:pPr>
      <w:pStyle w:val="Footer"/>
      <w:rPr>
        <w:b/>
        <w:sz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B5BE3" w:rsidRDefault="008B5BE3" w:rsidP="0062634E">
      <w:pPr>
        <w:spacing w:after="0" w:line="240" w:lineRule="auto"/>
      </w:pPr>
      <w:r>
        <w:separator/>
      </w:r>
    </w:p>
  </w:footnote>
  <w:footnote w:type="continuationSeparator" w:id="0">
    <w:p w:rsidR="008B5BE3" w:rsidRDefault="008B5BE3" w:rsidP="006263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08AF" w:rsidRDefault="008E616C">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3" o:spid="_x0000_s2050" type="#_x0000_t75" style="position:absolute;left:0;text-align:left;margin-left:0;margin-top:0;width:467.85pt;height:497.05pt;z-index:-251657216;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08AF" w:rsidRDefault="008E616C" w:rsidP="00372819">
    <w:pPr>
      <w:pStyle w:val="Header"/>
      <w:pBdr>
        <w:bottom w:val="thickThinSmallGap" w:sz="24" w:space="1" w:color="622423" w:themeColor="accent2" w:themeShade="7F"/>
      </w:pBdr>
      <w:jc w:val="center"/>
    </w:pPr>
    <w:r w:rsidRPr="008E616C">
      <w:rPr>
        <w:rFonts w:asciiTheme="majorHAnsi" w:eastAsiaTheme="majorEastAsia" w:hAnsiTheme="majorHAnsi" w:cstheme="majorBidi"/>
        <w:noProof/>
        <w:sz w:val="32"/>
        <w:szCs w:val="32"/>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4" o:spid="_x0000_s2051" type="#_x0000_t75" style="position:absolute;left:0;text-align:left;margin-left:0;margin-top:0;width:467.85pt;height:497.05pt;z-index:-251656192;mso-position-horizontal:center;mso-position-horizontal-relative:margin;mso-position-vertical:center;mso-position-vertical-relative:margin" o:allowincell="f">
          <v:imagedata r:id="rId1" o:title="The Noble Family of Lambert-York" gain="19661f" blacklevel="22938f"/>
          <w10:wrap anchorx="margin" anchory="margin"/>
        </v:shape>
      </w:pict>
    </w:r>
    <w:r w:rsidR="007108AF">
      <w:rPr>
        <w:rFonts w:eastAsiaTheme="majorEastAsia"/>
        <w:b/>
        <w:sz w:val="36"/>
        <w:szCs w:val="32"/>
      </w:rPr>
      <w:t>THE BAKER XVII</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08AF" w:rsidRDefault="008E616C">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2" o:spid="_x0000_s2049" type="#_x0000_t75" style="position:absolute;left:0;text-align:left;margin-left:0;margin-top:0;width:467.85pt;height:497.05pt;z-index:-251658240;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F0F40F3"/>
    <w:multiLevelType w:val="hybridMultilevel"/>
    <w:tmpl w:val="42EA5E34"/>
    <w:lvl w:ilvl="0" w:tplc="F8126C7C">
      <w:numFmt w:val="bullet"/>
      <w:lvlText w:val="-"/>
      <w:lvlJc w:val="left"/>
      <w:pPr>
        <w:ind w:left="720" w:hanging="360"/>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e1MDUzMjAzNDMyNTVV0lEKTi0uzszPAykwqgUA2TgPUywAAAA="/>
  </w:docVars>
  <w:rsids>
    <w:rsidRoot w:val="0055200A"/>
    <w:rsid w:val="000272C0"/>
    <w:rsid w:val="00051791"/>
    <w:rsid w:val="0005477D"/>
    <w:rsid w:val="0006603F"/>
    <w:rsid w:val="0008712D"/>
    <w:rsid w:val="00093657"/>
    <w:rsid w:val="000B52C0"/>
    <w:rsid w:val="000E2E74"/>
    <w:rsid w:val="000E2ED3"/>
    <w:rsid w:val="00103514"/>
    <w:rsid w:val="00107FBF"/>
    <w:rsid w:val="001116E2"/>
    <w:rsid w:val="0014057A"/>
    <w:rsid w:val="00151E0F"/>
    <w:rsid w:val="00152A6E"/>
    <w:rsid w:val="001657B7"/>
    <w:rsid w:val="00170EC2"/>
    <w:rsid w:val="0017348B"/>
    <w:rsid w:val="00181A70"/>
    <w:rsid w:val="001A582A"/>
    <w:rsid w:val="001C0086"/>
    <w:rsid w:val="001D1A5B"/>
    <w:rsid w:val="00226376"/>
    <w:rsid w:val="002578C0"/>
    <w:rsid w:val="002712A7"/>
    <w:rsid w:val="002C00CA"/>
    <w:rsid w:val="002C2CEB"/>
    <w:rsid w:val="002F620D"/>
    <w:rsid w:val="0032613C"/>
    <w:rsid w:val="0033276F"/>
    <w:rsid w:val="00355766"/>
    <w:rsid w:val="00365228"/>
    <w:rsid w:val="00372819"/>
    <w:rsid w:val="003E02BB"/>
    <w:rsid w:val="003F7C09"/>
    <w:rsid w:val="00407E21"/>
    <w:rsid w:val="004109D0"/>
    <w:rsid w:val="004447A8"/>
    <w:rsid w:val="004960CD"/>
    <w:rsid w:val="004A127E"/>
    <w:rsid w:val="005324DA"/>
    <w:rsid w:val="0055200A"/>
    <w:rsid w:val="00563311"/>
    <w:rsid w:val="00564F5F"/>
    <w:rsid w:val="0057254E"/>
    <w:rsid w:val="005B20C5"/>
    <w:rsid w:val="005C1E76"/>
    <w:rsid w:val="005C3A50"/>
    <w:rsid w:val="005F7A54"/>
    <w:rsid w:val="0062634E"/>
    <w:rsid w:val="00636611"/>
    <w:rsid w:val="00636925"/>
    <w:rsid w:val="00665B00"/>
    <w:rsid w:val="00666B25"/>
    <w:rsid w:val="00667C7E"/>
    <w:rsid w:val="00671B23"/>
    <w:rsid w:val="00671DF4"/>
    <w:rsid w:val="0068499A"/>
    <w:rsid w:val="006B1628"/>
    <w:rsid w:val="006C0157"/>
    <w:rsid w:val="006C5B7F"/>
    <w:rsid w:val="007108AF"/>
    <w:rsid w:val="00752B1F"/>
    <w:rsid w:val="007636E3"/>
    <w:rsid w:val="007D4A6A"/>
    <w:rsid w:val="007E3511"/>
    <w:rsid w:val="00831CDB"/>
    <w:rsid w:val="0083446F"/>
    <w:rsid w:val="0087452F"/>
    <w:rsid w:val="008A0B99"/>
    <w:rsid w:val="008B270C"/>
    <w:rsid w:val="008B5BE3"/>
    <w:rsid w:val="008D1F26"/>
    <w:rsid w:val="008E616C"/>
    <w:rsid w:val="008F6A74"/>
    <w:rsid w:val="009402E2"/>
    <w:rsid w:val="00947610"/>
    <w:rsid w:val="00954491"/>
    <w:rsid w:val="009556CC"/>
    <w:rsid w:val="00960FEE"/>
    <w:rsid w:val="009F4076"/>
    <w:rsid w:val="00A2284F"/>
    <w:rsid w:val="00A80478"/>
    <w:rsid w:val="00A8464F"/>
    <w:rsid w:val="00AB200D"/>
    <w:rsid w:val="00AC0BD0"/>
    <w:rsid w:val="00AD55DE"/>
    <w:rsid w:val="00AE783D"/>
    <w:rsid w:val="00AF197E"/>
    <w:rsid w:val="00B02C4D"/>
    <w:rsid w:val="00B357D9"/>
    <w:rsid w:val="00B37F68"/>
    <w:rsid w:val="00B41C15"/>
    <w:rsid w:val="00B6092F"/>
    <w:rsid w:val="00B834BF"/>
    <w:rsid w:val="00BA3CD7"/>
    <w:rsid w:val="00BD7958"/>
    <w:rsid w:val="00C30778"/>
    <w:rsid w:val="00C57C9B"/>
    <w:rsid w:val="00C94D14"/>
    <w:rsid w:val="00CA2DFA"/>
    <w:rsid w:val="00CB02EB"/>
    <w:rsid w:val="00CD1CC3"/>
    <w:rsid w:val="00CE68A0"/>
    <w:rsid w:val="00D56A29"/>
    <w:rsid w:val="00DC34A4"/>
    <w:rsid w:val="00DC6627"/>
    <w:rsid w:val="00DC7B7B"/>
    <w:rsid w:val="00DD13D6"/>
    <w:rsid w:val="00E226B2"/>
    <w:rsid w:val="00E44546"/>
    <w:rsid w:val="00E751A0"/>
    <w:rsid w:val="00EF6F2F"/>
    <w:rsid w:val="00F2491C"/>
    <w:rsid w:val="00F32441"/>
    <w:rsid w:val="00F56FEF"/>
    <w:rsid w:val="00F62541"/>
    <w:rsid w:val="00F72E5E"/>
    <w:rsid w:val="00F810BD"/>
    <w:rsid w:val="00FC32DD"/>
    <w:rsid w:val="00FC3A03"/>
    <w:rsid w:val="00FC4225"/>
    <w:rsid w:val="00FE0BEB"/>
    <w:rsid w:val="00FE4CDB"/>
    <w:rsid w:val="00FF1C06"/>
    <w:rsid w:val="00FF6188"/>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PH"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27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63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34E"/>
    <w:rPr>
      <w:lang w:val="en-US"/>
    </w:rPr>
  </w:style>
  <w:style w:type="paragraph" w:styleId="Footer">
    <w:name w:val="footer"/>
    <w:basedOn w:val="Normal"/>
    <w:link w:val="FooterChar"/>
    <w:uiPriority w:val="99"/>
    <w:unhideWhenUsed/>
    <w:rsid w:val="006263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34E"/>
    <w:rPr>
      <w:lang w:val="en-US"/>
    </w:rPr>
  </w:style>
  <w:style w:type="paragraph" w:styleId="BalloonText">
    <w:name w:val="Balloon Text"/>
    <w:basedOn w:val="Normal"/>
    <w:link w:val="BalloonTextChar"/>
    <w:uiPriority w:val="99"/>
    <w:semiHidden/>
    <w:unhideWhenUsed/>
    <w:rsid w:val="00626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4E"/>
    <w:rPr>
      <w:rFonts w:ascii="Tahoma" w:hAnsi="Tahoma" w:cs="Tahoma"/>
      <w:sz w:val="16"/>
      <w:szCs w:val="16"/>
      <w:lang w:val="en-US"/>
    </w:rPr>
  </w:style>
  <w:style w:type="paragraph" w:styleId="ListParagraph">
    <w:name w:val="List Paragraph"/>
    <w:basedOn w:val="Normal"/>
    <w:uiPriority w:val="34"/>
    <w:qFormat/>
    <w:rsid w:val="00372819"/>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4</TotalTime>
  <Pages>16</Pages>
  <Words>5655</Words>
  <Characters>32239</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78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Alexander</cp:lastModifiedBy>
  <cp:revision>64</cp:revision>
  <dcterms:created xsi:type="dcterms:W3CDTF">2013-06-12T10:38:00Z</dcterms:created>
  <dcterms:modified xsi:type="dcterms:W3CDTF">2022-01-31T11:25:00Z</dcterms:modified>
</cp:coreProperties>
</file>